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9C965" w14:textId="77777777" w:rsidR="002511CF" w:rsidRPr="002511CF" w:rsidRDefault="002511CF" w:rsidP="002511CF">
      <w:pPr>
        <w:pStyle w:val="Heading1"/>
      </w:pPr>
      <w:r w:rsidRPr="002511CF">
        <w:t>MINUTES</w:t>
      </w:r>
    </w:p>
    <w:p w14:paraId="2AA5E688" w14:textId="77777777" w:rsidR="002511CF" w:rsidRDefault="002511CF" w:rsidP="00797031">
      <w:pPr>
        <w:rPr>
          <w:rFonts w:ascii="Book Antiqua" w:hAnsi="Book Antiqua"/>
          <w:b/>
          <w:bCs/>
        </w:rPr>
      </w:pPr>
    </w:p>
    <w:p w14:paraId="32432286" w14:textId="208F194F" w:rsidR="002A7A72" w:rsidRPr="002A7A72" w:rsidRDefault="002A7A72" w:rsidP="00886F81">
      <w:pPr>
        <w:pStyle w:val="Heading2"/>
        <w:spacing w:after="0" w:line="240" w:lineRule="auto"/>
      </w:pPr>
      <w:r w:rsidRPr="002A7A72">
        <w:t>Trustees Present</w:t>
      </w:r>
      <w:r w:rsidR="00305647">
        <w:t>:</w:t>
      </w:r>
    </w:p>
    <w:p w14:paraId="1F22D9DC" w14:textId="37565327" w:rsidR="00C15E5B" w:rsidRDefault="002D1AC6" w:rsidP="00886F81">
      <w:pPr>
        <w:spacing w:after="0" w:line="240" w:lineRule="auto"/>
        <w:rPr>
          <w:rFonts w:ascii="Book Antiqua" w:hAnsi="Book Antiqua"/>
        </w:rPr>
      </w:pPr>
      <w:r>
        <w:rPr>
          <w:rFonts w:ascii="Book Antiqua" w:hAnsi="Book Antiqua"/>
        </w:rPr>
        <w:t>Tom Bryan, John Gol</w:t>
      </w:r>
    </w:p>
    <w:p w14:paraId="1AAF7CAE" w14:textId="77777777" w:rsidR="00886F81" w:rsidRPr="00FA5620" w:rsidRDefault="00886F81" w:rsidP="00C15E5B">
      <w:pPr>
        <w:spacing w:after="0" w:line="240" w:lineRule="auto"/>
        <w:rPr>
          <w:rFonts w:ascii="Book Antiqua" w:hAnsi="Book Antiqua"/>
        </w:rPr>
      </w:pPr>
    </w:p>
    <w:p w14:paraId="2E860118" w14:textId="058AD1D9" w:rsidR="002D1AC6" w:rsidRDefault="002D1AC6" w:rsidP="00FE7E8B">
      <w:pPr>
        <w:keepNext/>
        <w:keepLines/>
        <w:spacing w:before="40" w:after="0"/>
        <w:outlineLvl w:val="3"/>
        <w:rPr>
          <w:rFonts w:ascii="Book Antiqua" w:hAnsi="Book Antiqua"/>
          <w:szCs w:val="21"/>
        </w:rPr>
      </w:pPr>
      <w:r>
        <w:rPr>
          <w:rFonts w:ascii="Book Antiqua" w:hAnsi="Book Antiqua"/>
          <w:szCs w:val="21"/>
        </w:rPr>
        <w:t>Trustees Bryan and Gol</w:t>
      </w:r>
      <w:r w:rsidR="00FE7E8B" w:rsidRPr="00FE7E8B">
        <w:rPr>
          <w:rFonts w:ascii="Book Antiqua" w:hAnsi="Book Antiqua"/>
          <w:szCs w:val="21"/>
        </w:rPr>
        <w:t xml:space="preserve"> met with Vice</w:t>
      </w:r>
      <w:r>
        <w:rPr>
          <w:rFonts w:ascii="Book Antiqua" w:hAnsi="Book Antiqua"/>
          <w:szCs w:val="21"/>
        </w:rPr>
        <w:t xml:space="preserve"> President Scott Bennett</w:t>
      </w:r>
      <w:r w:rsidR="00FE7E8B" w:rsidRPr="00FE7E8B">
        <w:rPr>
          <w:rFonts w:ascii="Book Antiqua" w:hAnsi="Book Antiqua"/>
          <w:szCs w:val="21"/>
        </w:rPr>
        <w:t xml:space="preserve"> on </w:t>
      </w:r>
      <w:r>
        <w:rPr>
          <w:rFonts w:ascii="Book Antiqua" w:hAnsi="Book Antiqua"/>
          <w:szCs w:val="21"/>
        </w:rPr>
        <w:t>April 14, 2022, at 9:00 am at First Watch at 195 Riverside Avenue., Jacksonville, FL 32202.</w:t>
      </w:r>
      <w:r w:rsidR="00FE7E8B" w:rsidRPr="00FE7E8B">
        <w:rPr>
          <w:rFonts w:ascii="Book Antiqua" w:hAnsi="Book Antiqua"/>
          <w:szCs w:val="21"/>
        </w:rPr>
        <w:t xml:space="preserve">  The meeting lasted </w:t>
      </w:r>
      <w:r>
        <w:rPr>
          <w:rFonts w:ascii="Book Antiqua" w:hAnsi="Book Antiqua"/>
          <w:szCs w:val="21"/>
        </w:rPr>
        <w:t>35</w:t>
      </w:r>
      <w:r w:rsidR="00FE7E8B" w:rsidRPr="00FE7E8B">
        <w:rPr>
          <w:rFonts w:ascii="Book Antiqua" w:hAnsi="Book Antiqua"/>
          <w:szCs w:val="21"/>
        </w:rPr>
        <w:t xml:space="preserve"> minutes.  </w:t>
      </w:r>
      <w:r>
        <w:rPr>
          <w:rFonts w:ascii="Book Antiqua" w:hAnsi="Book Antiqua"/>
          <w:szCs w:val="21"/>
        </w:rPr>
        <w:t xml:space="preserve">Trustee Bryan serves as the new Chair and Trustee Gol serves as the new </w:t>
      </w:r>
      <w:r w:rsidRPr="00FE7E8B">
        <w:rPr>
          <w:rFonts w:ascii="Book Antiqua" w:hAnsi="Book Antiqua"/>
          <w:szCs w:val="21"/>
        </w:rPr>
        <w:t>Vice-Chair</w:t>
      </w:r>
      <w:r>
        <w:rPr>
          <w:rFonts w:ascii="Book Antiqua" w:hAnsi="Book Antiqua"/>
          <w:szCs w:val="21"/>
        </w:rPr>
        <w:t xml:space="preserve"> of the Finance and Facilities Committee. Vice President Bennett provided an orientation on Finance and Facilities committee activities to the new Chair and Vice-Chair.</w:t>
      </w:r>
    </w:p>
    <w:p w14:paraId="121E9F1D" w14:textId="77777777" w:rsidR="002D1AC6" w:rsidRDefault="002D1AC6" w:rsidP="00FE7E8B">
      <w:pPr>
        <w:keepNext/>
        <w:keepLines/>
        <w:spacing w:before="40" w:after="0"/>
        <w:outlineLvl w:val="3"/>
        <w:rPr>
          <w:rFonts w:ascii="Book Antiqua" w:hAnsi="Book Antiqua"/>
          <w:szCs w:val="21"/>
        </w:rPr>
      </w:pPr>
    </w:p>
    <w:sectPr w:rsidR="002D1AC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9418E" w14:textId="77777777" w:rsidR="00C3640F" w:rsidRDefault="00C3640F" w:rsidP="00C3640F">
      <w:pPr>
        <w:spacing w:after="0" w:line="240" w:lineRule="auto"/>
      </w:pPr>
      <w:r>
        <w:separator/>
      </w:r>
    </w:p>
  </w:endnote>
  <w:endnote w:type="continuationSeparator" w:id="0">
    <w:p w14:paraId="11C7BBA4" w14:textId="77777777" w:rsidR="00C3640F" w:rsidRDefault="00C3640F" w:rsidP="00C364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03991" w14:textId="77777777" w:rsidR="00C3640F" w:rsidRDefault="00C3640F" w:rsidP="00C3640F">
      <w:pPr>
        <w:spacing w:after="0" w:line="240" w:lineRule="auto"/>
      </w:pPr>
      <w:r>
        <w:separator/>
      </w:r>
    </w:p>
  </w:footnote>
  <w:footnote w:type="continuationSeparator" w:id="0">
    <w:p w14:paraId="6AC9B8B5" w14:textId="77777777" w:rsidR="00C3640F" w:rsidRDefault="00C3640F" w:rsidP="00C364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2BAD6" w14:textId="77777777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  <w:r w:rsidRPr="00BC7108">
      <w:rPr>
        <w:noProof/>
      </w:rPr>
      <w:drawing>
        <wp:inline distT="0" distB="0" distL="0" distR="0" wp14:anchorId="2EBB6434" wp14:editId="65FFFAFA">
          <wp:extent cx="2067623" cy="839972"/>
          <wp:effectExtent l="0" t="0" r="0" b="0"/>
          <wp:docPr id="1" name="Picture 1" descr="Osprey and University of North Florida Tex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0093" cy="840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6656B2" w14:textId="77777777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</w:p>
  <w:p w14:paraId="7C18B1EB" w14:textId="74D6B42A" w:rsidR="005837D2" w:rsidRDefault="002D1AC6" w:rsidP="002D1AC6">
    <w:pPr>
      <w:keepNext/>
      <w:keepLines/>
      <w:spacing w:before="40" w:after="0" w:line="240" w:lineRule="auto"/>
      <w:jc w:val="center"/>
      <w:outlineLvl w:val="3"/>
      <w:rPr>
        <w:rFonts w:ascii="Book Antiqua" w:eastAsiaTheme="majorEastAsia" w:hAnsi="Book Antiqua" w:cstheme="majorBidi"/>
        <w:b/>
        <w:iCs/>
      </w:rPr>
    </w:pPr>
    <w:r>
      <w:rPr>
        <w:rFonts w:ascii="Book Antiqua" w:eastAsiaTheme="majorEastAsia" w:hAnsi="Book Antiqua" w:cstheme="majorBidi"/>
        <w:b/>
        <w:iCs/>
      </w:rPr>
      <w:t xml:space="preserve">Trustee Bryan and Trustee Gol </w:t>
    </w:r>
    <w:r w:rsidR="005837D2">
      <w:rPr>
        <w:rFonts w:ascii="Book Antiqua" w:eastAsiaTheme="majorEastAsia" w:hAnsi="Book Antiqua" w:cstheme="majorBidi"/>
        <w:b/>
        <w:iCs/>
      </w:rPr>
      <w:t>Meeting</w:t>
    </w:r>
  </w:p>
  <w:p w14:paraId="5A6E7A9B" w14:textId="77777777" w:rsidR="005837D2" w:rsidRDefault="005837D2" w:rsidP="002D1AC6">
    <w:pPr>
      <w:keepNext/>
      <w:keepLines/>
      <w:spacing w:before="40" w:after="0" w:line="240" w:lineRule="auto"/>
      <w:jc w:val="center"/>
      <w:outlineLvl w:val="3"/>
      <w:rPr>
        <w:rFonts w:ascii="Book Antiqua" w:eastAsiaTheme="majorEastAsia" w:hAnsi="Book Antiqua" w:cstheme="majorBidi"/>
        <w:b/>
        <w:iCs/>
      </w:rPr>
    </w:pPr>
  </w:p>
  <w:p w14:paraId="5B627E6C" w14:textId="1CCDF6F2" w:rsidR="005837D2" w:rsidRDefault="002D1AC6" w:rsidP="002D1AC6">
    <w:pPr>
      <w:keepNext/>
      <w:keepLines/>
      <w:spacing w:before="40" w:after="0" w:line="240" w:lineRule="auto"/>
      <w:jc w:val="center"/>
      <w:outlineLvl w:val="3"/>
      <w:rPr>
        <w:rFonts w:ascii="Book Antiqua" w:eastAsiaTheme="majorEastAsia" w:hAnsi="Book Antiqua" w:cstheme="majorBidi"/>
        <w:b/>
        <w:iCs/>
      </w:rPr>
    </w:pPr>
    <w:r>
      <w:rPr>
        <w:rFonts w:ascii="Book Antiqua" w:eastAsiaTheme="majorEastAsia" w:hAnsi="Book Antiqua" w:cstheme="majorBidi"/>
        <w:b/>
        <w:iCs/>
      </w:rPr>
      <w:t xml:space="preserve">April 14, </w:t>
    </w:r>
    <w:r w:rsidR="005837D2">
      <w:rPr>
        <w:rFonts w:ascii="Book Antiqua" w:eastAsiaTheme="majorEastAsia" w:hAnsi="Book Antiqua" w:cstheme="majorBidi"/>
        <w:b/>
        <w:iCs/>
      </w:rPr>
      <w:t>202</w:t>
    </w:r>
    <w:r w:rsidR="00C02722">
      <w:rPr>
        <w:rFonts w:ascii="Book Antiqua" w:eastAsiaTheme="majorEastAsia" w:hAnsi="Book Antiqua" w:cstheme="majorBidi"/>
        <w:b/>
        <w:iCs/>
      </w:rPr>
      <w:t>2</w:t>
    </w:r>
  </w:p>
  <w:p w14:paraId="6C98E793" w14:textId="77777777" w:rsidR="005837D2" w:rsidRDefault="005837D2" w:rsidP="002D1AC6">
    <w:pPr>
      <w:keepNext/>
      <w:keepLines/>
      <w:spacing w:before="40" w:after="0" w:line="240" w:lineRule="auto"/>
      <w:jc w:val="center"/>
      <w:outlineLvl w:val="3"/>
      <w:rPr>
        <w:rFonts w:ascii="Book Antiqua" w:eastAsiaTheme="majorEastAsia" w:hAnsi="Book Antiqua" w:cstheme="majorBidi"/>
        <w:b/>
        <w:iCs/>
      </w:rPr>
    </w:pPr>
  </w:p>
  <w:p w14:paraId="40F8D349" w14:textId="70D5C588" w:rsidR="005837D2" w:rsidRDefault="002D1AC6" w:rsidP="002D1AC6">
    <w:pPr>
      <w:keepNext/>
      <w:keepLines/>
      <w:spacing w:before="40" w:after="0" w:line="240" w:lineRule="auto"/>
      <w:jc w:val="center"/>
      <w:outlineLvl w:val="3"/>
      <w:rPr>
        <w:rFonts w:ascii="Book Antiqua" w:eastAsiaTheme="majorEastAsia" w:hAnsi="Book Antiqua" w:cstheme="majorBidi"/>
        <w:b/>
        <w:iCs/>
      </w:rPr>
    </w:pPr>
    <w:r>
      <w:rPr>
        <w:rFonts w:ascii="Book Antiqua" w:eastAsiaTheme="majorEastAsia" w:hAnsi="Book Antiqua" w:cstheme="majorBidi"/>
        <w:b/>
        <w:iCs/>
      </w:rPr>
      <w:t>9</w:t>
    </w:r>
    <w:r w:rsidR="00C02722">
      <w:rPr>
        <w:rFonts w:ascii="Book Antiqua" w:eastAsiaTheme="majorEastAsia" w:hAnsi="Book Antiqua" w:cstheme="majorBidi"/>
        <w:b/>
        <w:iCs/>
      </w:rPr>
      <w:t>:00 am</w:t>
    </w:r>
  </w:p>
  <w:p w14:paraId="24CE6C1E" w14:textId="77777777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</w:p>
  <w:p w14:paraId="472264A9" w14:textId="67B2E709" w:rsidR="005837D2" w:rsidRPr="002D1AC6" w:rsidRDefault="002D1AC6" w:rsidP="002D1AC6">
    <w:pPr>
      <w:pStyle w:val="Header"/>
      <w:jc w:val="center"/>
      <w:rPr>
        <w:rFonts w:ascii="Book Antiqua" w:hAnsi="Book Antiqua"/>
        <w:i/>
        <w:iCs/>
      </w:rPr>
    </w:pPr>
    <w:r w:rsidRPr="002D1AC6">
      <w:rPr>
        <w:rFonts w:ascii="Book Antiqua" w:hAnsi="Book Antiqua"/>
        <w:i/>
        <w:iCs/>
      </w:rPr>
      <w:t>First Watch Restaurant</w:t>
    </w:r>
  </w:p>
  <w:p w14:paraId="55564299" w14:textId="02C7E107" w:rsidR="002D1AC6" w:rsidRPr="002D1AC6" w:rsidRDefault="002D1AC6" w:rsidP="002D1AC6">
    <w:pPr>
      <w:pStyle w:val="Header"/>
      <w:jc w:val="center"/>
      <w:rPr>
        <w:rFonts w:ascii="Book Antiqua" w:hAnsi="Book Antiqua"/>
        <w:i/>
        <w:iCs/>
      </w:rPr>
    </w:pPr>
    <w:r w:rsidRPr="002D1AC6">
      <w:rPr>
        <w:rFonts w:ascii="Book Antiqua" w:hAnsi="Book Antiqua"/>
        <w:i/>
        <w:iCs/>
      </w:rPr>
      <w:t>195 Riverside Avenue</w:t>
    </w:r>
  </w:p>
  <w:p w14:paraId="49107D3E" w14:textId="1C6A7F29" w:rsidR="002D1AC6" w:rsidRPr="002D1AC6" w:rsidRDefault="002D1AC6" w:rsidP="002D1AC6">
    <w:pPr>
      <w:pStyle w:val="Header"/>
      <w:jc w:val="center"/>
      <w:rPr>
        <w:rFonts w:ascii="Book Antiqua" w:hAnsi="Book Antiqua"/>
        <w:i/>
        <w:iCs/>
      </w:rPr>
    </w:pPr>
    <w:r w:rsidRPr="002D1AC6">
      <w:rPr>
        <w:rFonts w:ascii="Book Antiqua" w:hAnsi="Book Antiqua"/>
        <w:i/>
        <w:iCs/>
      </w:rPr>
      <w:t>Jacksonville, FL 32202</w:t>
    </w:r>
  </w:p>
  <w:p w14:paraId="4BD6268F" w14:textId="77777777" w:rsidR="00C3640F" w:rsidRDefault="00C3640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2MLQwsbSwMDcyMDZU0lEKTi0uzszPAykwrAUAP0RuyCwAAAA="/>
  </w:docVars>
  <w:rsids>
    <w:rsidRoot w:val="008A2402"/>
    <w:rsid w:val="0009472F"/>
    <w:rsid w:val="002511CF"/>
    <w:rsid w:val="002A7A72"/>
    <w:rsid w:val="002D1AC6"/>
    <w:rsid w:val="00301CA6"/>
    <w:rsid w:val="00305647"/>
    <w:rsid w:val="00342CAD"/>
    <w:rsid w:val="003536CB"/>
    <w:rsid w:val="0039099A"/>
    <w:rsid w:val="00405CAC"/>
    <w:rsid w:val="00500A7C"/>
    <w:rsid w:val="00506742"/>
    <w:rsid w:val="005837D2"/>
    <w:rsid w:val="006F7853"/>
    <w:rsid w:val="00797031"/>
    <w:rsid w:val="00886F81"/>
    <w:rsid w:val="008A2402"/>
    <w:rsid w:val="00B7568E"/>
    <w:rsid w:val="00BA5DFA"/>
    <w:rsid w:val="00C02722"/>
    <w:rsid w:val="00C15E5B"/>
    <w:rsid w:val="00C3640F"/>
    <w:rsid w:val="00ED0229"/>
    <w:rsid w:val="00FE7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A072173"/>
  <w15:chartTrackingRefBased/>
  <w15:docId w15:val="{77737EE3-8084-4D90-989D-7E6697769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402"/>
  </w:style>
  <w:style w:type="paragraph" w:styleId="Heading1">
    <w:name w:val="heading 1"/>
    <w:basedOn w:val="Normal"/>
    <w:next w:val="Normal"/>
    <w:link w:val="Heading1Char"/>
    <w:uiPriority w:val="9"/>
    <w:qFormat/>
    <w:rsid w:val="002511CF"/>
    <w:pPr>
      <w:keepNext/>
      <w:keepLines/>
      <w:spacing w:before="40" w:after="0"/>
      <w:jc w:val="center"/>
      <w:outlineLvl w:val="0"/>
    </w:pPr>
    <w:rPr>
      <w:rFonts w:ascii="Book Antiqua" w:eastAsiaTheme="majorEastAsia" w:hAnsi="Book Antiqua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A72"/>
    <w:pPr>
      <w:outlineLvl w:val="1"/>
    </w:pPr>
    <w:rPr>
      <w:rFonts w:ascii="Book Antiqua" w:hAnsi="Book Antiqu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6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40F"/>
  </w:style>
  <w:style w:type="paragraph" w:styleId="Footer">
    <w:name w:val="footer"/>
    <w:basedOn w:val="Normal"/>
    <w:link w:val="FooterChar"/>
    <w:uiPriority w:val="99"/>
    <w:unhideWhenUsed/>
    <w:rsid w:val="00C36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40F"/>
  </w:style>
  <w:style w:type="character" w:customStyle="1" w:styleId="Heading1Char">
    <w:name w:val="Heading 1 Char"/>
    <w:basedOn w:val="DefaultParagraphFont"/>
    <w:link w:val="Heading1"/>
    <w:uiPriority w:val="9"/>
    <w:rsid w:val="002511CF"/>
    <w:rPr>
      <w:rFonts w:ascii="Book Antiqua" w:eastAsiaTheme="majorEastAsia" w:hAnsi="Book Antiqua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A7A72"/>
    <w:rPr>
      <w:rFonts w:ascii="Book Antiqua" w:hAnsi="Book Antiqua"/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86F81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6F81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5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34ebb72c5e92df527f1e0e2f42da8e87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43ce056a07820ff592ef00101357913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q5p xmlns="a8fbf49f-21ba-4487-b1fa-ffc4a5473ca3" xsi:nil="true"/>
    <Division xmlns="a8fbf49f-21ba-4487-b1fa-ffc4a5473ca3" xsi:nil="true"/>
    <Document_x0020_Status xmlns="a8fbf49f-21ba-4487-b1fa-ffc4a5473ca3">Certified Regulations</Document_x0020_Status>
    <lx4h xmlns="a8fbf49f-21ba-4487-b1fa-ffc4a5473ca3">
      <UserInfo>
        <DisplayName/>
        <AccountId xsi:nil="true"/>
        <AccountType/>
      </UserInfo>
    </lx4h>
    <Department xmlns="a8fbf49f-21ba-4487-b1fa-ffc4a5473ca3">BOT Minutes Agendas</Department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C414D1-7C59-4BF4-ADEC-745EA4FE13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CC1868-167B-4C6C-923E-6E3B01F365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D9E42C-7CA0-47B5-B024-B257C80C7E6B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customXml/itemProps4.xml><?xml version="1.0" encoding="utf-8"?>
<ds:datastoreItem xmlns:ds="http://schemas.openxmlformats.org/officeDocument/2006/customXml" ds:itemID="{7502CD29-CB8E-40F1-A2D3-159FA5DBD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Celetti, Hether</cp:lastModifiedBy>
  <cp:revision>2</cp:revision>
  <dcterms:created xsi:type="dcterms:W3CDTF">2022-09-02T19:41:00Z</dcterms:created>
  <dcterms:modified xsi:type="dcterms:W3CDTF">2022-09-02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